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4th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lue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4th Kup / Blue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Side Stance and Reversed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Side Stance and Reversed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ock - Strike -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&amp; ki-k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&amp; ki-k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Righ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Left Si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lG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High Block / Reverse Palm He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Reverse Punc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4 Elbow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Knifehand Strik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everse Ridge Han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Reverse 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Back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Reverse Hammer Fi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4th Kup / Blue Belt</dc:title>
  <dc:creator/>
  <cp:keywords/>
  <dcterms:created xsi:type="dcterms:W3CDTF">2024-06-03T20:23:26Z</dcterms:created>
  <dcterms:modified xsi:type="dcterms:W3CDTF">2024-06-03T20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